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4482583B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32E52F43" w14:textId="102410F1" w:rsidR="002D3F02" w:rsidRPr="002D3F02" w:rsidRDefault="002D3F02" w:rsidP="002D3F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uman_Resources</w:t>
      </w:r>
      <w:proofErr w:type="spellEnd"/>
    </w:p>
    <w:p w14:paraId="6C871A12" w14:textId="41213B1A" w:rsidR="002D3F02" w:rsidRDefault="002D3F02" w:rsidP="002D3F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GB"/>
        </w:rPr>
        <w:t>TRIM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first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first_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</w:p>
    <w:p w14:paraId="577FA048" w14:textId="16001323" w:rsidR="002D3F02" w:rsidRPr="007A1BB7" w:rsidRDefault="002D3F02" w:rsidP="002D3F0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Employees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</w:p>
    <w:p w14:paraId="063DFAB2" w14:textId="1C3077C0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054626CD" w14:textId="77777777" w:rsidR="002D3F02" w:rsidRDefault="002D3F02" w:rsidP="002D3F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uman_Resources</w:t>
      </w:r>
      <w:proofErr w:type="spellEnd"/>
    </w:p>
    <w:p w14:paraId="6F738C80" w14:textId="5B72650D" w:rsidR="008658EE" w:rsidRDefault="008658EE" w:rsidP="00865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DISTIN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p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sid_Department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  <w:lang w:val="en-GB"/>
        </w:rPr>
        <w:t>LEN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d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dept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AS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dept_name_lengt</w:t>
      </w:r>
      <w:r w:rsidR="001D6359">
        <w:rPr>
          <w:rFonts w:ascii="Consolas" w:hAnsi="Consolas" w:cs="Consolas"/>
          <w:color w:val="000000"/>
          <w:sz w:val="19"/>
          <w:szCs w:val="19"/>
          <w:lang w:val="en-GB"/>
        </w:rPr>
        <w:t>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lang w:val="en-GB"/>
        </w:rPr>
        <w:t>--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GB"/>
        </w:rPr>
        <w:t>d.dept_nam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GB"/>
        </w:rPr>
        <w:t xml:space="preserve"> </w:t>
      </w:r>
    </w:p>
    <w:p w14:paraId="3EE1FD11" w14:textId="77777777" w:rsidR="008658EE" w:rsidRDefault="008658EE" w:rsidP="00865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Personn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cp</w:t>
      </w:r>
    </w:p>
    <w:p w14:paraId="7EB644AC" w14:textId="77777777" w:rsidR="008658EE" w:rsidRDefault="008658EE" w:rsidP="008658E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808080"/>
          <w:sz w:val="19"/>
          <w:szCs w:val="19"/>
          <w:lang w:val="en-GB"/>
        </w:rPr>
        <w:t>JOI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Departments d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p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sid_Department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d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id_Department</w:t>
      </w:r>
      <w:proofErr w:type="spellEnd"/>
    </w:p>
    <w:p w14:paraId="46A0AAB2" w14:textId="77777777" w:rsidR="008658EE" w:rsidRDefault="008658EE" w:rsidP="008658E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80808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sid_Department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;</w:t>
      </w:r>
    </w:p>
    <w:p w14:paraId="35225FDC" w14:textId="15AEB459" w:rsidR="006B2A37" w:rsidRDefault="006B2A37" w:rsidP="008658E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7297EF9E" w14:textId="77777777" w:rsidR="003775BE" w:rsidRDefault="003775BE" w:rsidP="00377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USE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Human_Resources</w:t>
      </w:r>
      <w:proofErr w:type="spellEnd"/>
    </w:p>
    <w:p w14:paraId="49D07702" w14:textId="77777777" w:rsidR="003775BE" w:rsidRDefault="003775BE" w:rsidP="00377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</w:p>
    <w:p w14:paraId="5D72763F" w14:textId="77777777" w:rsidR="003775BE" w:rsidRDefault="003775BE" w:rsidP="00377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TOP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20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GB"/>
        </w:rPr>
        <w:t>E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first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GB"/>
        </w:rPr>
        <w:t>_name</w:t>
      </w:r>
      <w:proofErr w:type="spellEnd"/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last_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P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current_sal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lang w:val="en-GB"/>
        </w:rPr>
        <w:t xml:space="preserve">--AS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en-GB"/>
        </w:rPr>
        <w:t>employee_name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en-GB"/>
        </w:rPr>
        <w:t xml:space="preserve"> +' '+</w:t>
      </w:r>
    </w:p>
    <w:p w14:paraId="0B2F25A8" w14:textId="77777777" w:rsidR="003775BE" w:rsidRDefault="003775BE" w:rsidP="00377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</w:p>
    <w:p w14:paraId="2AC45E8C" w14:textId="77777777" w:rsidR="003775BE" w:rsidRDefault="003775BE" w:rsidP="00377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  <w:t xml:space="preserve">Employees E </w:t>
      </w:r>
    </w:p>
    <w:p w14:paraId="4A6BE365" w14:textId="77777777" w:rsidR="003775BE" w:rsidRDefault="003775BE" w:rsidP="00377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r>
        <w:rPr>
          <w:rFonts w:ascii="Consolas" w:hAnsi="Consolas" w:cs="Consolas"/>
          <w:color w:val="808080"/>
          <w:sz w:val="19"/>
          <w:szCs w:val="19"/>
          <w:lang w:val="en-GB"/>
        </w:rPr>
        <w:t>JOIN</w:t>
      </w:r>
    </w:p>
    <w:p w14:paraId="0FB4E66D" w14:textId="6DE08F15" w:rsidR="003775BE" w:rsidRDefault="003775BE" w:rsidP="003775B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lang w:val="en-GB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Personn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CP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ON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E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sid_Employe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P</w:t>
      </w:r>
      <w:r>
        <w:rPr>
          <w:rFonts w:ascii="Consolas" w:hAnsi="Consolas" w:cs="Consolas"/>
          <w:color w:val="808080"/>
          <w:sz w:val="19"/>
          <w:szCs w:val="19"/>
          <w:lang w:val="en-GB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>sid_Employee</w:t>
      </w:r>
      <w:proofErr w:type="spellEnd"/>
    </w:p>
    <w:p w14:paraId="6A497C57" w14:textId="5ADE008E" w:rsidR="003775BE" w:rsidRPr="007A1BB7" w:rsidRDefault="003775BE" w:rsidP="003775B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GB"/>
        </w:rPr>
        <w:t>ORDER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BY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GB"/>
        </w:rPr>
        <w:t>current_sal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DESC</w:t>
      </w:r>
      <w:r>
        <w:rPr>
          <w:rFonts w:ascii="Consolas" w:hAnsi="Consolas" w:cs="Consolas"/>
          <w:color w:val="0000FF"/>
          <w:sz w:val="19"/>
          <w:szCs w:val="19"/>
          <w:lang w:val="en-GB"/>
        </w:rPr>
        <w:t>;</w:t>
      </w: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1D6359"/>
    <w:rsid w:val="002D3F02"/>
    <w:rsid w:val="003775BE"/>
    <w:rsid w:val="003C1207"/>
    <w:rsid w:val="00411A69"/>
    <w:rsid w:val="006B2A37"/>
    <w:rsid w:val="008658EE"/>
    <w:rsid w:val="00991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icrosoft Office User</cp:lastModifiedBy>
  <cp:revision>5</cp:revision>
  <dcterms:created xsi:type="dcterms:W3CDTF">2021-03-26T13:45:00Z</dcterms:created>
  <dcterms:modified xsi:type="dcterms:W3CDTF">2022-07-09T09:31:00Z</dcterms:modified>
</cp:coreProperties>
</file>